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Chicago</w:t>
      </w:r>
    </w:p>
    <w:bookmarkStart w:id="20" w:name="X3932e612b1ca4cef335dcd9bef6f594973abc90"/>
    <w:p>
      <w:pPr>
        <w:pStyle w:val="Heading1"/>
      </w:pPr>
      <w:r>
        <w:t xml:space="preserve">Scholarship Application Letter: Pursuing Excellence in Electrical Engineering at the Heart of Chicago</w:t>
      </w:r>
    </w:p>
    <w:p>
      <w:pPr>
        <w:pStyle w:val="FirstParagraph"/>
      </w:pPr>
      <w:r>
        <w:t xml:space="preserve">Dear Esteemed Scholarship Committee,</w:t>
      </w:r>
    </w:p>
    <w:p>
      <w:pPr>
        <w:pStyle w:val="BodyText"/>
      </w:pPr>
      <w:r>
        <w:t xml:space="preserve">It is with profound enthusiasm and a deep sense of purpose that I submit this Scholarship Application Letter for consideration as a recipient of the prestigious [Name of Scholarship] at the University of Illinois Chicago (UIC). As an aspiring Electrical Engineer hailing from the vibrant, resilient community of Chicago, Illinois, I am writing to articulate my unwavering dedication to advancing electrical engineering within the dynamic landscape of the United States and specifically in my hometown city. This scholarship represents not merely financial assistance, but a vital investment in my ability to contribute meaningfully to Chicago’s technological infrastructure and its future as a leader in sustainable energy solutions.</w:t>
      </w:r>
    </w:p>
    <w:p>
      <w:pPr>
        <w:pStyle w:val="BodyText"/>
      </w:pPr>
      <w:r>
        <w:t xml:space="preserve">My academic journey has been meticulously aligned with the demands of modern electrical engineering, fueled by a passion ignited during my high school participation in the Chicago Public Schools' Engineering Academy. Courses like Advanced Circuit Theory, Digital Signal Processing, and Renewable Energy Systems at Lincoln Park High School provided me not just foundational knowledge, but a tangible understanding of how electrical systems power our daily lives – from the intricate grid managing downtown's skyscrapers to the renewable microgrids being developed in neighborhoods like Pilsen. This early exposure solidified my commitment to becoming an Electrical Engineer who solves real-world problems, particularly those relevant to urban environments like Chicago, which faces unique challenges and opportunities in energy efficiency, grid modernization, and equitable access to advanced technology.</w:t>
      </w:r>
    </w:p>
    <w:p>
      <w:pPr>
        <w:pStyle w:val="BodyText"/>
      </w:pPr>
      <w:r>
        <w:t xml:space="preserve">Currently enrolled as a Junior at the University of Illinois Chicago (UIC), I am pursuing a Bachelor of Science in Electrical Engineering with a concentration in Power Systems. UIC’s proximity to major industry players such as ABB Inc., Siemens Energy, and the Argonne National Laboratory’s Grid Modernization initiatives provides an unparalleled learning environment directly rooted in the heart of Chicago. My academic record reflects this commitment: I maintain a 3.85 GPA, have been named to the Dean's List for five consecutive semesters, and am actively involved in UIC’s Student Chapter of IEEE (Institute of Electrical and Electronics Engineers), where I serve as Treasurer. In my senior design project, "Smart Grid Integration for Urban Microgrids: A Chicago Case Study," I am collaborating with fellow students to model the feasibility of integrating solar microgrids into existing city infrastructure, specifically focusing on resilience during extreme weather events – a critical concern for our city’s future. This project exemplifies how my academic pursuits are intrinsically linked to the needs of Chicago as an Electrical Engineer in training.</w:t>
      </w:r>
    </w:p>
    <w:p>
      <w:pPr>
        <w:pStyle w:val="BodyText"/>
      </w:pPr>
      <w:r>
        <w:t xml:space="preserve">Beyond academics, I am deeply committed to engaging with the Chicago community through engineering service. I volunteer weekly at the "Tech for Good" program run by the Chicago Department of Public Health, where I help refurbish and deploy energy-efficient lighting solutions for low-income community centers across underserved neighborhoods like Englewood. This hands-on experience has been invaluable, revealing not only the technical complexities but also the profound social impact of accessible and reliable electrical infrastructure – a core tenet I strive to embody as an Electrical Engineer serving the United States Chicago community. Furthermore, my internship last summer at [Local Chicago Engineering Firm Name, e.g., WSP USA] allowed me to contribute to a project designing energy-efficient lighting control systems for the new McCormick Place expansion, reinforcing my desire to apply engineering principles directly within our city’s evolving architectural and infrastructural fabric.</w:t>
      </w:r>
    </w:p>
    <w:p>
      <w:pPr>
        <w:pStyle w:val="BodyText"/>
      </w:pPr>
      <w:r>
        <w:t xml:space="preserve">The significance of this Scholarship Application Letter extends far beyond securing funding. It is a testament to my understanding that electrical engineering in Chicago operates within a complex ecosystem of innovation, industry giants, municipal challenges, and diverse community needs. The United States is at a pivotal moment in transitioning to clean energy, and cities like Chicago are on the front lines of this transformation. As an Electrical Engineer poised to graduate into this critical field within the United States Chicago context, I am driven by a specific vision: to design power systems that are not only technologically advanced but also inherently resilient, sustainable, and equitably accessible across all neighborhoods. This scholarship is essential for me to fully dedicate myself to this mission without the burden of excessive student debt during my final year and into my professional practice.</w:t>
      </w:r>
    </w:p>
    <w:p>
      <w:pPr>
        <w:pStyle w:val="BodyText"/>
      </w:pPr>
      <w:r>
        <w:t xml:space="preserve">My future goals are intrinsically tied to Chicago's trajectory as a smart city. I aim to join a leading energy solutions firm headquartered in Chicago, such as Commonwealth Edison or a burgeoning clean-tech startup on the Near South Side, where I can directly contribute to projects like the City of Chicago’s "Chicago Climate Action Plan" and the ongoing modernization of our aging electrical grid. Long-term, I aspire to lead initiatives that integrate renewable energy sources seamlessly into urban settings while prioritizing community engagement and workforce development in technical fields – ensuring that as an Electrical Engineer, I am not just building systems, but empowering communities within the United States Chicago landscape.</w:t>
      </w:r>
    </w:p>
    <w:p>
      <w:pPr>
        <w:pStyle w:val="BodyText"/>
      </w:pPr>
      <w:r>
        <w:t xml:space="preserve">I understand the profound responsibility that comes with receiving this scholarship. It would enable me to focus intensely on advanced coursework in Power Electronics and Sustainable Energy Systems at UIC, pursue relevant professional certifications (such as NCEES FE), and continue my service work without financial strain. I am eager to contribute my skills, passion, and dedication not only to the academic community at UIC but also to the broader mission of advancing electrical engineering solutions that serve Chicago and its citizens effectively.</w:t>
      </w:r>
    </w:p>
    <w:p>
      <w:pPr>
        <w:pStyle w:val="BodyText"/>
      </w:pPr>
      <w:r>
        <w:t xml:space="preserve">In closing, this Scholarship Application Letter is a郑重 pledge from me – an aspiring Electrical Engineer deeply committed to Chicago and the United States. I am not merely seeking an education; I am seeking the means to become a valued contributor to the technological vitality of our city, my nation, and ultimately, the global engineering community. Thank you for considering my application. I welcome the opportunity to discuss how my goals align with your mission and how this scholarship will empower me to make tangible contributions as an Electrical Engineer in Chicago.</w:t>
      </w:r>
    </w:p>
    <w:p>
      <w:pPr>
        <w:pStyle w:val="BodyText"/>
      </w:pPr>
      <w:r>
        <w:t xml:space="preserve">Sincerely,</w:t>
      </w:r>
    </w:p>
    <w:p>
      <w:pPr>
        <w:pStyle w:val="BodyText"/>
      </w:pPr>
      <w:r>
        <w:t xml:space="preserve">[Your Full Name]</w:t>
      </w:r>
    </w:p>
    <w:p>
      <w:pPr>
        <w:pStyle w:val="BodyText"/>
      </w:pPr>
      <w:r>
        <w:t xml:space="preserve">University of Illinois Chicago | Electrical Engineering Student</w:t>
      </w:r>
    </w:p>
    <w:p>
      <w:pPr>
        <w:pStyle w:val="BodyText"/>
      </w:pPr>
      <w:r>
        <w:t xml:space="preserve">[Your Email Address] | [Your Phone Number] | [Your UIC ID,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 - Chicago</dc:title>
  <dc:creator/>
  <dc:language>en</dc:language>
  <cp:keywords/>
  <dcterms:created xsi:type="dcterms:W3CDTF">2026-07-21T02:28:46Z</dcterms:created>
  <dcterms:modified xsi:type="dcterms:W3CDTF">2026-07-21T02:28:46Z</dcterms:modified>
</cp:coreProperties>
</file>

<file path=docProps/custom.xml><?xml version="1.0" encoding="utf-8"?>
<Properties xmlns="http://schemas.openxmlformats.org/officeDocument/2006/custom-properties" xmlns:vt="http://schemas.openxmlformats.org/officeDocument/2006/docPropsVTypes"/>
</file>